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236b16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ce5afd0f-c3d3-4af2-87ba-169d8e624de3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1549ba15-c785-493f-ac4e-2c987158a28b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59e16af6-827f-4ea2-b45c-1d7a591bee56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32:17Z</dcterms:created>
  <dcterms:modified xsi:type="dcterms:W3CDTF">2023-06-21T18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